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B2EFC" w14:textId="0108E77D" w:rsidR="00363533" w:rsidRDefault="00363533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bookmarkStart w:id="0" w:name="_GoBack"/>
      <w:bookmarkEnd w:id="0"/>
      <w:r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  <w:r w:rsidR="00F023A1">
        <w:rPr>
          <w:rFonts w:ascii="Arial" w:eastAsia="Times New Roman" w:hAnsi="Arial" w:cs="Arial"/>
          <w:sz w:val="28"/>
          <w:szCs w:val="28"/>
        </w:rPr>
        <w:t xml:space="preserve"> (SLSIG)</w:t>
      </w:r>
    </w:p>
    <w:p w14:paraId="3A4468F7" w14:textId="7CA362B2" w:rsidR="00B842FE" w:rsidRPr="00363533" w:rsidRDefault="00B842FE" w:rsidP="0036353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>
        <w:rPr>
          <w:rFonts w:ascii="Arial" w:eastAsia="Times New Roman" w:hAnsi="Arial" w:cs="Arial"/>
          <w:sz w:val="28"/>
          <w:szCs w:val="28"/>
        </w:rPr>
        <w:t xml:space="preserve">Website: </w:t>
      </w:r>
      <w:hyperlink r:id="rId9" w:history="1">
        <w:r w:rsidRPr="00B842FE">
          <w:rPr>
            <w:rStyle w:val="Hyperlink"/>
            <w:rFonts w:ascii="Arial" w:eastAsia="Times New Roman" w:hAnsi="Arial" w:cs="Arial"/>
            <w:sz w:val="28"/>
            <w:szCs w:val="28"/>
          </w:rPr>
          <w:t>https://slsig.github.io</w:t>
        </w:r>
      </w:hyperlink>
    </w:p>
    <w:p w14:paraId="3FE641B4" w14:textId="1BB34B3C" w:rsidR="00363533" w:rsidRPr="00363533" w:rsidRDefault="0010215E" w:rsidP="0036353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58C265" wp14:editId="5B580E5A">
                <wp:simplePos x="0" y="0"/>
                <wp:positionH relativeFrom="column">
                  <wp:posOffset>47625</wp:posOffset>
                </wp:positionH>
                <wp:positionV relativeFrom="paragraph">
                  <wp:posOffset>10160</wp:posOffset>
                </wp:positionV>
                <wp:extent cx="1752600" cy="1619250"/>
                <wp:effectExtent l="0" t="0" r="19050" b="1905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6DC277" w14:textId="46C9F944" w:rsidR="0010215E" w:rsidRPr="0010215E" w:rsidRDefault="00363533" w:rsidP="0010215E">
                            <w:pPr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  <w:u w:val="single"/>
                              </w:rPr>
                              <w:t>Helping behaviors</w:t>
                            </w:r>
                          </w:p>
                          <w:p w14:paraId="66FE7DDD" w14:textId="77777777" w:rsidR="00363533" w:rsidRPr="0010215E" w:rsidRDefault="00363533" w:rsidP="0010215E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B050"/>
                                <w:sz w:val="18"/>
                                <w:szCs w:val="18"/>
                              </w:rPr>
                              <w:t>C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14:paraId="4C2F79ED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14:paraId="54654F7D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14:paraId="4DA758CF" w14:textId="77777777" w:rsidR="00363533" w:rsidRPr="0010215E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eping ‘gates</w:t>
                            </w:r>
                            <w:r w:rsidR="0035340D"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14:paraId="2806D458" w14:textId="77777777" w:rsidR="00363533" w:rsidRPr="0010215E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0215E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0215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E58C2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.75pt;margin-top:.8pt;width:138pt;height:12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">
                <v:textbox inset="3.75pt,3.75pt,3.75pt,3.75pt">
                  <w:txbxContent>
                    <w:p w14:paraId="0D6DC277" w14:textId="46C9F944" w:rsidR="0010215E" w:rsidRPr="0010215E" w:rsidRDefault="00363533" w:rsidP="0010215E">
                      <w:pPr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  <w:u w:val="single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  <w:u w:val="single"/>
                        </w:rPr>
                        <w:t>Helping behaviors</w:t>
                      </w:r>
                    </w:p>
                    <w:p w14:paraId="66FE7DDD" w14:textId="77777777" w:rsidR="00363533" w:rsidRPr="0010215E" w:rsidRDefault="00363533" w:rsidP="0010215E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B050"/>
                          <w:sz w:val="18"/>
                          <w:szCs w:val="18"/>
                        </w:rPr>
                        <w:t>C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14:paraId="4C2F79ED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14:paraId="54654F7D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14:paraId="4DA758CF" w14:textId="77777777" w:rsidR="00363533" w:rsidRPr="0010215E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eeping ‘gates</w:t>
                      </w:r>
                      <w:r w:rsidR="0035340D"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14:paraId="2806D458" w14:textId="77777777" w:rsidR="00363533" w:rsidRPr="0010215E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0215E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0215E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230B43"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4DEBB8" wp14:editId="27924FEB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1676400" cy="1647825"/>
                <wp:effectExtent l="0" t="0" r="19050" b="285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647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4E1A9" w14:textId="77777777"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14:paraId="34D1F77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14:paraId="76109A93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14:paraId="7606F8A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14:paraId="047D22D1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14:paraId="4FAD55CF" w14:textId="77777777"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DEBB8" id="Text Box 2" o:spid="_x0000_s1027" type="#_x0000_t202" style="position:absolute;left:0;text-align:left;margin-left:80.8pt;margin-top:.65pt;width:132pt;height:129.7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">
                <v:textbox inset="3.75pt,3.75pt,3.75pt,3.75pt">
                  <w:txbxContent>
                    <w:p w14:paraId="7084E1A9" w14:textId="77777777"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14:paraId="34D1F77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14:paraId="76109A93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14:paraId="7606F8A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14:paraId="047D22D1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14:paraId="4FAD55CF" w14:textId="77777777"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   </w:t>
      </w:r>
      <w:r w:rsidR="00363533" w:rsidRPr="00363533">
        <w:rPr>
          <w:rFonts w:ascii="Comic Sans MS" w:eastAsia="Times New Roman" w:hAnsi="Comic Sans MS" w:cs="Arial"/>
          <w:color w:val="C00000"/>
          <w:sz w:val="28"/>
          <w:szCs w:val="28"/>
        </w:rPr>
        <w:tab/>
      </w:r>
    </w:p>
    <w:p w14:paraId="7F736D27" w14:textId="54D12062" w:rsidR="00363533" w:rsidRPr="00363533" w:rsidRDefault="00363533" w:rsidP="0036353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="0010215E">
        <w:rPr>
          <w:rFonts w:ascii="Comic Sans MS" w:eastAsia="Times New Roman" w:hAnsi="Comic Sans MS" w:cs="Arial"/>
          <w:color w:val="C00000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9D708F">
        <w:rPr>
          <w:rFonts w:ascii="Arial" w:eastAsia="Times New Roman" w:hAnsi="Arial" w:cs="Arial"/>
          <w:sz w:val="28"/>
          <w:szCs w:val="28"/>
        </w:rPr>
        <w:t xml:space="preserve"> </w:t>
      </w:r>
      <w:r w:rsidR="00EB3865">
        <w:rPr>
          <w:rFonts w:ascii="Arial" w:eastAsia="Times New Roman" w:hAnsi="Arial" w:cs="Arial"/>
          <w:sz w:val="28"/>
          <w:szCs w:val="28"/>
        </w:rPr>
        <w:t>Wed</w:t>
      </w:r>
      <w:r w:rsidR="00D302A3">
        <w:rPr>
          <w:rFonts w:ascii="Arial" w:eastAsia="Times New Roman" w:hAnsi="Arial" w:cs="Arial"/>
          <w:sz w:val="28"/>
          <w:szCs w:val="28"/>
        </w:rPr>
        <w:t>.</w:t>
      </w:r>
      <w:r w:rsidR="009D708F">
        <w:rPr>
          <w:rFonts w:ascii="Arial" w:eastAsia="Times New Roman" w:hAnsi="Arial" w:cs="Arial"/>
          <w:sz w:val="28"/>
          <w:szCs w:val="28"/>
        </w:rPr>
        <w:t xml:space="preserve">, </w:t>
      </w:r>
      <w:r w:rsidR="00D302A3">
        <w:rPr>
          <w:rFonts w:ascii="Arial" w:eastAsia="Times New Roman" w:hAnsi="Arial" w:cs="Arial"/>
          <w:sz w:val="28"/>
          <w:szCs w:val="28"/>
        </w:rPr>
        <w:t>September</w:t>
      </w:r>
      <w:r w:rsidR="009C37E0">
        <w:rPr>
          <w:rFonts w:ascii="Arial" w:eastAsia="Times New Roman" w:hAnsi="Arial" w:cs="Arial"/>
          <w:sz w:val="28"/>
          <w:szCs w:val="28"/>
        </w:rPr>
        <w:t xml:space="preserve"> </w:t>
      </w:r>
      <w:r w:rsidR="003E1F1B">
        <w:rPr>
          <w:rFonts w:ascii="Arial" w:eastAsia="Times New Roman" w:hAnsi="Arial" w:cs="Arial"/>
          <w:sz w:val="28"/>
          <w:szCs w:val="28"/>
        </w:rPr>
        <w:t>1</w:t>
      </w:r>
      <w:r w:rsidR="00D302A3">
        <w:rPr>
          <w:rFonts w:ascii="Arial" w:eastAsia="Times New Roman" w:hAnsi="Arial" w:cs="Arial"/>
          <w:sz w:val="28"/>
          <w:szCs w:val="28"/>
        </w:rPr>
        <w:t>5</w:t>
      </w:r>
      <w:r w:rsidR="00F023A1">
        <w:rPr>
          <w:rFonts w:ascii="Arial" w:eastAsia="Times New Roman" w:hAnsi="Arial" w:cs="Arial"/>
          <w:sz w:val="28"/>
          <w:szCs w:val="28"/>
        </w:rPr>
        <w:t>, 202</w:t>
      </w:r>
      <w:r w:rsidR="003E1F1B">
        <w:rPr>
          <w:rFonts w:ascii="Arial" w:eastAsia="Times New Roman" w:hAnsi="Arial" w:cs="Arial"/>
          <w:sz w:val="28"/>
          <w:szCs w:val="28"/>
        </w:rPr>
        <w:t>1</w:t>
      </w:r>
    </w:p>
    <w:p w14:paraId="0A2F7E69" w14:textId="4F0A3C78" w:rsidR="00363533" w:rsidRPr="00363533" w:rsidRDefault="00F25850" w:rsidP="0036353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>
        <w:rPr>
          <w:rFonts w:ascii="Arial" w:eastAsia="Times New Roman" w:hAnsi="Arial" w:cs="Arial"/>
          <w:sz w:val="28"/>
          <w:szCs w:val="28"/>
        </w:rPr>
        <w:t>Time: 1:30</w:t>
      </w:r>
      <w:r w:rsidR="00111ABB">
        <w:rPr>
          <w:rFonts w:ascii="Arial" w:eastAsia="Times New Roman" w:hAnsi="Arial" w:cs="Arial"/>
          <w:sz w:val="28"/>
          <w:szCs w:val="28"/>
        </w:rPr>
        <w:t>-</w:t>
      </w:r>
      <w:r w:rsidR="008C5189">
        <w:rPr>
          <w:rFonts w:ascii="Arial" w:eastAsia="Times New Roman" w:hAnsi="Arial" w:cs="Arial"/>
          <w:sz w:val="28"/>
          <w:szCs w:val="28"/>
        </w:rPr>
        <w:t>2</w:t>
      </w:r>
      <w:r w:rsidR="00111ABB">
        <w:rPr>
          <w:rFonts w:ascii="Arial" w:eastAsia="Times New Roman" w:hAnsi="Arial" w:cs="Arial"/>
          <w:sz w:val="28"/>
          <w:szCs w:val="28"/>
        </w:rPr>
        <w:t>:30 pm</w:t>
      </w:r>
    </w:p>
    <w:p w14:paraId="4A617436" w14:textId="4EC13AD1" w:rsidR="00230B43" w:rsidRDefault="00363533" w:rsidP="00363533">
      <w:pPr>
        <w:spacing w:after="0" w:line="240" w:lineRule="auto"/>
        <w:ind w:left="3870" w:hanging="990"/>
        <w:outlineLvl w:val="0"/>
        <w:rPr>
          <w:rFonts w:ascii="Comic Sans MS" w:eastAsia="Times New Roman" w:hAnsi="Comic Sans MS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 xml:space="preserve">   </w:t>
      </w:r>
      <w:r w:rsidR="0010215E">
        <w:rPr>
          <w:rFonts w:ascii="Arial" w:eastAsia="Times New Roman" w:hAnsi="Arial" w:cs="Arial"/>
          <w:sz w:val="28"/>
          <w:szCs w:val="28"/>
        </w:rPr>
        <w:t xml:space="preserve">   </w:t>
      </w:r>
      <w:r w:rsidRPr="00363533">
        <w:rPr>
          <w:rFonts w:ascii="Arial" w:eastAsia="Times New Roman" w:hAnsi="Arial" w:cs="Arial"/>
          <w:sz w:val="28"/>
          <w:szCs w:val="28"/>
        </w:rPr>
        <w:t>Place:</w:t>
      </w:r>
      <w:r w:rsidR="00315232">
        <w:rPr>
          <w:rFonts w:ascii="Comic Sans MS" w:eastAsia="Times New Roman" w:hAnsi="Comic Sans MS" w:cs="Arial"/>
          <w:sz w:val="28"/>
          <w:szCs w:val="28"/>
        </w:rPr>
        <w:t xml:space="preserve"> Virtual Zoom Online</w:t>
      </w:r>
    </w:p>
    <w:p w14:paraId="70A57253" w14:textId="360621E9" w:rsidR="00230B43" w:rsidRDefault="00230B43" w:rsidP="00363533">
      <w:pPr>
        <w:spacing w:after="0" w:line="240" w:lineRule="auto"/>
        <w:ind w:left="3870" w:hanging="990"/>
        <w:outlineLvl w:val="0"/>
        <w:rPr>
          <w:rFonts w:ascii="Comic Sans MS" w:eastAsia="Times New Roman" w:hAnsi="Comic Sans MS" w:cs="Arial"/>
          <w:sz w:val="28"/>
          <w:szCs w:val="28"/>
        </w:rPr>
      </w:pPr>
    </w:p>
    <w:p w14:paraId="514D4FAC" w14:textId="16C34817" w:rsidR="00230B43" w:rsidRPr="00363533" w:rsidRDefault="00230B43" w:rsidP="00230B43">
      <w:pPr>
        <w:spacing w:after="0" w:line="240" w:lineRule="auto"/>
        <w:outlineLvl w:val="0"/>
        <w:rPr>
          <w:rFonts w:ascii="Arial" w:eastAsia="Times New Roman" w:hAnsi="Arial" w:cs="Arial"/>
          <w:sz w:val="28"/>
          <w:szCs w:val="28"/>
        </w:rPr>
      </w:pPr>
    </w:p>
    <w:p w14:paraId="17E722DB" w14:textId="77777777" w:rsidR="00230B43" w:rsidRDefault="00230B4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6DC8A4C" w14:textId="77777777" w:rsidR="0010215E" w:rsidRDefault="0010215E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64109276" w14:textId="77777777" w:rsidR="0010215E" w:rsidRDefault="0010215E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0C3DFF0C" w14:textId="45B24BBE" w:rsidR="00B8617B" w:rsidRPr="000B665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315232" w:rsidRPr="000B665B">
        <w:rPr>
          <w:rFonts w:ascii="Comic Sans MS" w:eastAsia="Times New Roman" w:hAnsi="Comic Sans MS" w:cs="Arial"/>
          <w:b/>
          <w:sz w:val="20"/>
          <w:szCs w:val="20"/>
        </w:rPr>
        <w:t>Kathy Roseland</w:t>
      </w:r>
    </w:p>
    <w:p w14:paraId="416E284E" w14:textId="5655087F"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4814F9">
        <w:rPr>
          <w:rFonts w:ascii="Comic Sans MS" w:eastAsia="Times New Roman" w:hAnsi="Comic Sans MS" w:cs="Arial"/>
          <w:b/>
          <w:sz w:val="20"/>
          <w:szCs w:val="20"/>
        </w:rPr>
        <w:t>Present: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465515" w:rsidRPr="000C37E0">
        <w:rPr>
          <w:rFonts w:ascii="Comic Sans MS" w:eastAsia="Times New Roman" w:hAnsi="Comic Sans MS" w:cs="Arial"/>
          <w:b/>
          <w:sz w:val="20"/>
          <w:szCs w:val="20"/>
        </w:rPr>
        <w:t>Melissa Ehmke</w:t>
      </w:r>
      <w:r w:rsidR="000C37E0">
        <w:rPr>
          <w:rFonts w:ascii="Comic Sans MS" w:eastAsia="Times New Roman" w:hAnsi="Comic Sans MS" w:cs="Arial"/>
          <w:b/>
          <w:sz w:val="20"/>
          <w:szCs w:val="20"/>
        </w:rPr>
        <w:t xml:space="preserve">, </w:t>
      </w:r>
      <w:r w:rsidR="00D302A3">
        <w:rPr>
          <w:rFonts w:ascii="Comic Sans MS" w:eastAsia="Times New Roman" w:hAnsi="Comic Sans MS" w:cs="Arial"/>
          <w:b/>
          <w:sz w:val="20"/>
          <w:szCs w:val="20"/>
        </w:rPr>
        <w:t xml:space="preserve">Beth Hankamer, Greg Jennings, </w:t>
      </w:r>
      <w:r w:rsidR="00465515" w:rsidRPr="000C37E0">
        <w:rPr>
          <w:rFonts w:ascii="Comic Sans MS" w:eastAsia="Times New Roman" w:hAnsi="Comic Sans MS" w:cs="Arial"/>
          <w:b/>
          <w:sz w:val="20"/>
          <w:szCs w:val="20"/>
        </w:rPr>
        <w:t>Beth Moore</w:t>
      </w:r>
      <w:r w:rsidR="00D302A3">
        <w:rPr>
          <w:rFonts w:ascii="Comic Sans MS" w:eastAsia="Times New Roman" w:hAnsi="Comic Sans MS" w:cs="Arial"/>
          <w:b/>
          <w:sz w:val="20"/>
          <w:szCs w:val="20"/>
        </w:rPr>
        <w:t>, Nikki Rogers, and Erin Ziegler</w:t>
      </w:r>
      <w:r w:rsidR="000C37E0" w:rsidRPr="006E5178">
        <w:rPr>
          <w:rFonts w:ascii="Comic Sans MS" w:eastAsia="Times New Roman" w:hAnsi="Comic Sans MS" w:cs="Arial"/>
          <w:b/>
          <w:sz w:val="20"/>
          <w:szCs w:val="20"/>
        </w:rPr>
        <w:t>.</w:t>
      </w:r>
    </w:p>
    <w:p w14:paraId="1BED5849" w14:textId="631B6E8D" w:rsidR="00832810" w:rsidRDefault="00832810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14:paraId="3A0D13F9" w14:textId="77777777"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605"/>
        <w:gridCol w:w="2512"/>
        <w:gridCol w:w="5521"/>
      </w:tblGrid>
      <w:tr w:rsidR="00363533" w:rsidRPr="00363533" w14:paraId="45FB1A6B" w14:textId="77777777" w:rsidTr="009A199C">
        <w:tc>
          <w:tcPr>
            <w:tcW w:w="2605" w:type="dxa"/>
            <w:vAlign w:val="center"/>
          </w:tcPr>
          <w:p w14:paraId="22C416EB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512" w:type="dxa"/>
            <w:shd w:val="clear" w:color="auto" w:fill="auto"/>
            <w:vAlign w:val="center"/>
          </w:tcPr>
          <w:p w14:paraId="57AFF895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14:paraId="14E04359" w14:textId="77777777"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14:paraId="7A84714A" w14:textId="77777777"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111ABB" w:rsidRPr="00363533" w14:paraId="1B2DB88B" w14:textId="77777777" w:rsidTr="009A199C">
        <w:trPr>
          <w:trHeight w:val="818"/>
        </w:trPr>
        <w:tc>
          <w:tcPr>
            <w:tcW w:w="2605" w:type="dxa"/>
          </w:tcPr>
          <w:p w14:paraId="4D31627F" w14:textId="599C201C" w:rsidR="00111ABB" w:rsidRPr="00AD6492" w:rsidRDefault="00E53C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ntroduction</w:t>
            </w:r>
            <w:r w:rsidR="007F0A78">
              <w:rPr>
                <w:rFonts w:eastAsia="Times New Roman" w:cstheme="minorHAnsi"/>
                <w:sz w:val="24"/>
                <w:szCs w:val="24"/>
              </w:rPr>
              <w:t xml:space="preserve"> and Welcome</w:t>
            </w:r>
          </w:p>
        </w:tc>
        <w:tc>
          <w:tcPr>
            <w:tcW w:w="2512" w:type="dxa"/>
            <w:shd w:val="clear" w:color="auto" w:fill="auto"/>
          </w:tcPr>
          <w:p w14:paraId="7A9C83FD" w14:textId="45ED7A51" w:rsidR="00111ABB" w:rsidRPr="00AD6492" w:rsidRDefault="007F0A7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618089A7" w14:textId="29833013" w:rsidR="003879DA" w:rsidRPr="00F46BBB" w:rsidRDefault="007F0A78" w:rsidP="00F46BBB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elcome </w:t>
            </w:r>
            <w:r w:rsidR="00932B6C">
              <w:rPr>
                <w:rFonts w:eastAsia="Times New Roman" w:cstheme="minorHAnsi"/>
                <w:sz w:val="24"/>
                <w:szCs w:val="24"/>
              </w:rPr>
              <w:t>extended to all.</w:t>
            </w:r>
          </w:p>
        </w:tc>
      </w:tr>
      <w:tr w:rsidR="00C464F0" w:rsidRPr="00363533" w14:paraId="40116ED3" w14:textId="77777777" w:rsidTr="009A199C">
        <w:trPr>
          <w:trHeight w:val="818"/>
        </w:trPr>
        <w:tc>
          <w:tcPr>
            <w:tcW w:w="2605" w:type="dxa"/>
          </w:tcPr>
          <w:p w14:paraId="4AF108CE" w14:textId="14CAB552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Approval of </w:t>
            </w:r>
            <w:r w:rsidR="00526A17">
              <w:rPr>
                <w:rFonts w:eastAsia="Times New Roman" w:cstheme="minorHAnsi"/>
                <w:sz w:val="24"/>
                <w:szCs w:val="24"/>
              </w:rPr>
              <w:t>July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meeting minutes</w:t>
            </w:r>
          </w:p>
        </w:tc>
        <w:tc>
          <w:tcPr>
            <w:tcW w:w="2512" w:type="dxa"/>
            <w:shd w:val="clear" w:color="auto" w:fill="auto"/>
          </w:tcPr>
          <w:p w14:paraId="1BEBAEFD" w14:textId="13888277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3BA4E5D2" w14:textId="799B5062" w:rsidR="00F46BBB" w:rsidRPr="009A199C" w:rsidRDefault="00CF71D8" w:rsidP="009A199C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A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 motion to approve the meeting minutes from </w:t>
            </w:r>
            <w:r w:rsidR="0083634B">
              <w:rPr>
                <w:rFonts w:eastAsia="Times New Roman" w:cstheme="minorHAnsi"/>
                <w:sz w:val="24"/>
                <w:szCs w:val="24"/>
              </w:rPr>
              <w:t xml:space="preserve">Beth Moore 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0</w:t>
            </w:r>
            <w:r w:rsidR="0042435D">
              <w:rPr>
                <w:rFonts w:eastAsia="Times New Roman" w:cstheme="minorHAnsi"/>
                <w:sz w:val="24"/>
                <w:szCs w:val="24"/>
              </w:rPr>
              <w:t>7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42435D">
              <w:rPr>
                <w:rFonts w:eastAsia="Times New Roman" w:cstheme="minorHAnsi"/>
                <w:sz w:val="24"/>
                <w:szCs w:val="24"/>
              </w:rPr>
              <w:t>4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202</w:t>
            </w:r>
            <w:r w:rsidR="008B5D5A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was made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. </w:t>
            </w:r>
            <w:r w:rsidR="00496D6A" w:rsidRPr="000E6ED0">
              <w:rPr>
                <w:rFonts w:eastAsia="Times New Roman" w:cstheme="minorHAnsi"/>
                <w:sz w:val="24"/>
                <w:szCs w:val="24"/>
              </w:rPr>
              <w:t>The motion was then seconded</w:t>
            </w:r>
            <w:r w:rsidR="0083634B">
              <w:rPr>
                <w:rFonts w:eastAsia="Times New Roman" w:cstheme="minorHAnsi"/>
                <w:sz w:val="24"/>
                <w:szCs w:val="24"/>
              </w:rPr>
              <w:t xml:space="preserve"> by Greg Jennings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. All present voted in favor of the 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0</w:t>
            </w:r>
            <w:r w:rsidR="0042435D">
              <w:rPr>
                <w:rFonts w:eastAsia="Times New Roman" w:cstheme="minorHAnsi"/>
                <w:sz w:val="24"/>
                <w:szCs w:val="24"/>
              </w:rPr>
              <w:t>7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42435D">
              <w:rPr>
                <w:rFonts w:eastAsia="Times New Roman" w:cstheme="minorHAnsi"/>
                <w:sz w:val="24"/>
                <w:szCs w:val="24"/>
              </w:rPr>
              <w:t>4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>/202</w:t>
            </w:r>
            <w:r w:rsidR="004E6036" w:rsidRPr="000E6ED0">
              <w:rPr>
                <w:rFonts w:eastAsia="Times New Roman" w:cstheme="minorHAnsi"/>
                <w:sz w:val="24"/>
                <w:szCs w:val="24"/>
              </w:rPr>
              <w:t>1</w:t>
            </w:r>
            <w:r w:rsidR="00C464F0" w:rsidRPr="000E6ED0">
              <w:rPr>
                <w:rFonts w:eastAsia="Times New Roman" w:cstheme="minorHAnsi"/>
                <w:sz w:val="24"/>
                <w:szCs w:val="24"/>
              </w:rPr>
              <w:t xml:space="preserve"> meeting minutes.</w:t>
            </w:r>
          </w:p>
        </w:tc>
      </w:tr>
      <w:tr w:rsidR="00C464F0" w:rsidRPr="00363533" w14:paraId="10994B46" w14:textId="77777777" w:rsidTr="009A199C">
        <w:trPr>
          <w:trHeight w:val="818"/>
        </w:trPr>
        <w:tc>
          <w:tcPr>
            <w:tcW w:w="2605" w:type="dxa"/>
          </w:tcPr>
          <w:p w14:paraId="1381FF8D" w14:textId="5196E42A" w:rsidR="00C464F0" w:rsidRDefault="002E6024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SH Simulation Week Activities</w:t>
            </w:r>
            <w:r w:rsidR="00BE66DA">
              <w:rPr>
                <w:rFonts w:eastAsia="Times New Roman" w:cstheme="minorHAnsi"/>
                <w:sz w:val="24"/>
                <w:szCs w:val="24"/>
              </w:rPr>
              <w:t>, Sept. 9-13</w:t>
            </w:r>
          </w:p>
        </w:tc>
        <w:tc>
          <w:tcPr>
            <w:tcW w:w="2512" w:type="dxa"/>
            <w:shd w:val="clear" w:color="auto" w:fill="auto"/>
          </w:tcPr>
          <w:p w14:paraId="25D63B78" w14:textId="77777777" w:rsidR="00C030EB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/</w:t>
            </w:r>
            <w:r w:rsidR="00C030EB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7D358DB9" w14:textId="715004D4" w:rsidR="00C464F0" w:rsidRDefault="00C464F0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roup</w:t>
            </w:r>
            <w:r w:rsidR="00C030EB">
              <w:rPr>
                <w:rFonts w:eastAsia="Times New Roman" w:cstheme="minorHAnsi"/>
                <w:sz w:val="24"/>
                <w:szCs w:val="24"/>
              </w:rPr>
              <w:t xml:space="preserve"> Discussion</w:t>
            </w:r>
          </w:p>
        </w:tc>
        <w:tc>
          <w:tcPr>
            <w:tcW w:w="5521" w:type="dxa"/>
            <w:shd w:val="clear" w:color="auto" w:fill="auto"/>
          </w:tcPr>
          <w:p w14:paraId="0A8AF9AE" w14:textId="1AF1858A" w:rsidR="00F46BBB" w:rsidRPr="009A199C" w:rsidRDefault="002F55AF" w:rsidP="009A199C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FA4B0E">
              <w:rPr>
                <w:rFonts w:eastAsia="Times New Roman" w:cstheme="minorHAnsi"/>
                <w:sz w:val="24"/>
                <w:szCs w:val="24"/>
              </w:rPr>
              <w:t>A brief discussion was hel</w:t>
            </w:r>
            <w:r w:rsidR="008C5189" w:rsidRPr="00FA4B0E">
              <w:rPr>
                <w:rFonts w:eastAsia="Times New Roman" w:cstheme="minorHAnsi"/>
                <w:sz w:val="24"/>
                <w:szCs w:val="24"/>
              </w:rPr>
              <w:t>d</w:t>
            </w:r>
            <w:r w:rsidR="000E6ED0" w:rsidRPr="00FA4B0E">
              <w:rPr>
                <w:rFonts w:eastAsia="Times New Roman" w:cstheme="minorHAnsi"/>
                <w:sz w:val="24"/>
                <w:szCs w:val="24"/>
              </w:rPr>
              <w:t xml:space="preserve"> regarding the </w:t>
            </w:r>
            <w:r w:rsidR="002E6024">
              <w:rPr>
                <w:rFonts w:eastAsia="Times New Roman" w:cstheme="minorHAnsi"/>
                <w:sz w:val="24"/>
                <w:szCs w:val="24"/>
              </w:rPr>
              <w:t xml:space="preserve">activities that are being held for simulation week, such as cakes for employees and free webinars through </w:t>
            </w:r>
            <w:proofErr w:type="spellStart"/>
            <w:r w:rsidR="002E6024">
              <w:rPr>
                <w:rFonts w:eastAsia="Times New Roman" w:cstheme="minorHAnsi"/>
                <w:sz w:val="24"/>
                <w:szCs w:val="24"/>
              </w:rPr>
              <w:t>Gaumard</w:t>
            </w:r>
            <w:proofErr w:type="spellEnd"/>
            <w:r w:rsidR="002E6024">
              <w:rPr>
                <w:rFonts w:eastAsia="Times New Roman" w:cstheme="minorHAnsi"/>
                <w:sz w:val="24"/>
                <w:szCs w:val="24"/>
              </w:rPr>
              <w:t xml:space="preserve">, INACSL, and SSH. </w:t>
            </w:r>
          </w:p>
        </w:tc>
      </w:tr>
      <w:tr w:rsidR="006B1633" w:rsidRPr="00363533" w14:paraId="64E62E66" w14:textId="77777777" w:rsidTr="009A199C">
        <w:trPr>
          <w:trHeight w:val="818"/>
        </w:trPr>
        <w:tc>
          <w:tcPr>
            <w:tcW w:w="2605" w:type="dxa"/>
          </w:tcPr>
          <w:p w14:paraId="126EDFED" w14:textId="42481E1C" w:rsidR="006B1633" w:rsidRDefault="00EB7848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MSH 2022 Conference details (and other conferences)</w:t>
            </w:r>
          </w:p>
        </w:tc>
        <w:tc>
          <w:tcPr>
            <w:tcW w:w="2512" w:type="dxa"/>
            <w:shd w:val="clear" w:color="auto" w:fill="auto"/>
          </w:tcPr>
          <w:p w14:paraId="2AA561A1" w14:textId="77777777" w:rsidR="006B1633" w:rsidRDefault="00E817FA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  <w:r w:rsidR="00C030EB">
              <w:rPr>
                <w:rFonts w:eastAsia="Times New Roman" w:cstheme="minorHAnsi"/>
                <w:sz w:val="24"/>
                <w:szCs w:val="24"/>
              </w:rPr>
              <w:t>/</w:t>
            </w:r>
          </w:p>
          <w:p w14:paraId="429135B4" w14:textId="44561FED" w:rsidR="00C030EB" w:rsidRDefault="00C030EB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roup Discussion</w:t>
            </w:r>
          </w:p>
        </w:tc>
        <w:tc>
          <w:tcPr>
            <w:tcW w:w="5521" w:type="dxa"/>
            <w:shd w:val="clear" w:color="auto" w:fill="auto"/>
          </w:tcPr>
          <w:p w14:paraId="40E75C4A" w14:textId="763947DE" w:rsidR="0079612B" w:rsidRPr="00A47CCC" w:rsidRDefault="00B72F5D" w:rsidP="00EB78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IMSH is being held on 1/15-1/19</w:t>
            </w:r>
            <w:r w:rsidR="00FF137E">
              <w:rPr>
                <w:sz w:val="24"/>
                <w:szCs w:val="24"/>
              </w:rPr>
              <w:t>2022</w:t>
            </w:r>
            <w:r>
              <w:rPr>
                <w:sz w:val="24"/>
                <w:szCs w:val="24"/>
              </w:rPr>
              <w:t xml:space="preserve"> in Los Angeles, CA. It will be held in a hybrid mode (in-person and virtual). Classes, presentations, and a CHSE review course will be offered. </w:t>
            </w:r>
            <w:r w:rsidR="0083634B">
              <w:rPr>
                <w:sz w:val="24"/>
                <w:szCs w:val="24"/>
              </w:rPr>
              <w:t>CHSE review course will be help live only.</w:t>
            </w:r>
          </w:p>
          <w:p w14:paraId="39FF337F" w14:textId="55FA82E4" w:rsidR="00A47CCC" w:rsidRPr="00FF137E" w:rsidRDefault="00A47CCC" w:rsidP="00EB7848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INACSL will be held on 6/</w:t>
            </w:r>
            <w:r w:rsidR="00FF137E">
              <w:rPr>
                <w:sz w:val="24"/>
                <w:szCs w:val="24"/>
              </w:rPr>
              <w:t>15-6/18/2022.</w:t>
            </w:r>
          </w:p>
          <w:p w14:paraId="79538A62" w14:textId="14F0D614" w:rsidR="00FF137E" w:rsidRPr="007B73E2" w:rsidRDefault="00FF137E" w:rsidP="007B73E2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rin Ziegler discussed her poster presentation at </w:t>
            </w:r>
            <w:proofErr w:type="spellStart"/>
            <w:r>
              <w:rPr>
                <w:sz w:val="24"/>
                <w:szCs w:val="24"/>
              </w:rPr>
              <w:t>SimOps</w:t>
            </w:r>
            <w:proofErr w:type="spellEnd"/>
            <w:r>
              <w:rPr>
                <w:sz w:val="24"/>
                <w:szCs w:val="24"/>
              </w:rPr>
              <w:t xml:space="preserve"> 2021.</w:t>
            </w:r>
          </w:p>
          <w:p w14:paraId="57C6137B" w14:textId="02BC792E" w:rsidR="007B73E2" w:rsidRPr="009A199C" w:rsidRDefault="007B73E2" w:rsidP="009A199C">
            <w:pPr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The differences in the conferences was then discussed.</w:t>
            </w:r>
          </w:p>
        </w:tc>
      </w:tr>
      <w:tr w:rsidR="00FF137E" w:rsidRPr="00363533" w14:paraId="456BCE82" w14:textId="77777777" w:rsidTr="009A199C">
        <w:trPr>
          <w:trHeight w:val="818"/>
        </w:trPr>
        <w:tc>
          <w:tcPr>
            <w:tcW w:w="2605" w:type="dxa"/>
          </w:tcPr>
          <w:p w14:paraId="6E7CDD75" w14:textId="2F45A228" w:rsidR="00FF137E" w:rsidRDefault="00FF137E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urvey results for 2022 meetings</w:t>
            </w:r>
          </w:p>
        </w:tc>
        <w:tc>
          <w:tcPr>
            <w:tcW w:w="2512" w:type="dxa"/>
            <w:shd w:val="clear" w:color="auto" w:fill="auto"/>
          </w:tcPr>
          <w:p w14:paraId="4748C2DF" w14:textId="391B5111" w:rsidR="00FF137E" w:rsidRDefault="00FF137E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/Group Discussion</w:t>
            </w:r>
          </w:p>
        </w:tc>
        <w:tc>
          <w:tcPr>
            <w:tcW w:w="5521" w:type="dxa"/>
            <w:shd w:val="clear" w:color="auto" w:fill="auto"/>
          </w:tcPr>
          <w:p w14:paraId="53F81FB5" w14:textId="77777777" w:rsidR="00FF137E" w:rsidRDefault="007B73E2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urvey from SLSIG was as follows:</w:t>
            </w:r>
          </w:p>
          <w:p w14:paraId="4479EB00" w14:textId="77777777" w:rsidR="007B73E2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meetings per year</w:t>
            </w:r>
          </w:p>
          <w:p w14:paraId="628C66D6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 live/Zoom combo</w:t>
            </w:r>
          </w:p>
          <w:p w14:paraId="4086B34E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/50 on hosting meetings</w:t>
            </w:r>
          </w:p>
          <w:p w14:paraId="60DE7F7E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% want to share info. About their sim lab</w:t>
            </w:r>
          </w:p>
          <w:p w14:paraId="72D745C7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nt more guest speakers</w:t>
            </w:r>
          </w:p>
          <w:p w14:paraId="292A6951" w14:textId="77777777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ould like to tour other sim labs</w:t>
            </w:r>
          </w:p>
          <w:p w14:paraId="4D68B81B" w14:textId="38026AFB" w:rsidR="00A46D56" w:rsidRDefault="00A46D56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0% said no to leadership</w:t>
            </w:r>
          </w:p>
        </w:tc>
      </w:tr>
      <w:tr w:rsidR="00A46D56" w:rsidRPr="00363533" w14:paraId="049EBBFF" w14:textId="77777777" w:rsidTr="009A199C">
        <w:trPr>
          <w:trHeight w:val="818"/>
        </w:trPr>
        <w:tc>
          <w:tcPr>
            <w:tcW w:w="2605" w:type="dxa"/>
          </w:tcPr>
          <w:p w14:paraId="4DE32B8E" w14:textId="3CFFB004" w:rsidR="00A46D56" w:rsidRDefault="00A46D56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Open Positions for 2022</w:t>
            </w:r>
            <w:r w:rsidR="0039607C">
              <w:rPr>
                <w:rFonts w:eastAsia="Times New Roman" w:cstheme="minorHAnsi"/>
                <w:sz w:val="24"/>
                <w:szCs w:val="24"/>
              </w:rPr>
              <w:t xml:space="preserve"> and New Members</w:t>
            </w:r>
          </w:p>
        </w:tc>
        <w:tc>
          <w:tcPr>
            <w:tcW w:w="2512" w:type="dxa"/>
            <w:shd w:val="clear" w:color="auto" w:fill="auto"/>
          </w:tcPr>
          <w:p w14:paraId="1F0ACDC4" w14:textId="25C434FA" w:rsidR="00A46D56" w:rsidRDefault="00A46D56" w:rsidP="003635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/Group Discussion</w:t>
            </w:r>
          </w:p>
        </w:tc>
        <w:tc>
          <w:tcPr>
            <w:tcW w:w="5521" w:type="dxa"/>
            <w:shd w:val="clear" w:color="auto" w:fill="auto"/>
          </w:tcPr>
          <w:p w14:paraId="25DFEB80" w14:textId="2550B89E" w:rsidR="004F0BCC" w:rsidRDefault="004F0BCC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eds </w:t>
            </w:r>
            <w:r w:rsidR="00C23FBD">
              <w:rPr>
                <w:sz w:val="24"/>
                <w:szCs w:val="24"/>
              </w:rPr>
              <w:t>and roles were discussed</w:t>
            </w:r>
            <w:r>
              <w:rPr>
                <w:sz w:val="24"/>
                <w:szCs w:val="24"/>
              </w:rPr>
              <w:t xml:space="preserve"> for the following</w:t>
            </w:r>
            <w:r w:rsidR="00DB01F8">
              <w:rPr>
                <w:sz w:val="24"/>
                <w:szCs w:val="24"/>
              </w:rPr>
              <w:t xml:space="preserve"> </w:t>
            </w:r>
            <w:r w:rsidR="00884448">
              <w:rPr>
                <w:sz w:val="24"/>
                <w:szCs w:val="24"/>
              </w:rPr>
              <w:t xml:space="preserve">open </w:t>
            </w:r>
            <w:r w:rsidR="00DB01F8">
              <w:rPr>
                <w:sz w:val="24"/>
                <w:szCs w:val="24"/>
              </w:rPr>
              <w:t>SLSIG office positions</w:t>
            </w:r>
            <w:r w:rsidR="00C23FBD">
              <w:rPr>
                <w:sz w:val="24"/>
                <w:szCs w:val="24"/>
              </w:rPr>
              <w:t xml:space="preserve"> in 2022</w:t>
            </w:r>
            <w:r>
              <w:rPr>
                <w:sz w:val="24"/>
                <w:szCs w:val="24"/>
              </w:rPr>
              <w:t>:</w:t>
            </w:r>
          </w:p>
          <w:p w14:paraId="17282BF7" w14:textId="39EBCB38" w:rsidR="00A46D56" w:rsidRDefault="00D63080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ident</w:t>
            </w:r>
          </w:p>
          <w:p w14:paraId="0D3AF8C7" w14:textId="77777777" w:rsidR="004F0BCC" w:rsidRDefault="004F0BCC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ce President</w:t>
            </w:r>
          </w:p>
          <w:p w14:paraId="29303847" w14:textId="0BCFA58A" w:rsidR="004F0BCC" w:rsidRDefault="004F0BCC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Tech/Webmaster</w:t>
            </w:r>
          </w:p>
          <w:p w14:paraId="380E4592" w14:textId="090FEE9E" w:rsidR="004F0BCC" w:rsidRDefault="004F0BCC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volunteer/nomination names or further questions to Kathy Roseland.</w:t>
            </w:r>
          </w:p>
          <w:p w14:paraId="569C2186" w14:textId="31BBA671" w:rsidR="004F0BCC" w:rsidRDefault="00331700" w:rsidP="00EB7848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icial nomination and v</w:t>
            </w:r>
            <w:r w:rsidR="004F0BCC">
              <w:rPr>
                <w:sz w:val="24"/>
                <w:szCs w:val="24"/>
              </w:rPr>
              <w:t>oting will be at the November meeting.</w:t>
            </w:r>
          </w:p>
          <w:p w14:paraId="7C84903F" w14:textId="3E8E96C1" w:rsidR="004F0BCC" w:rsidRPr="009A199C" w:rsidRDefault="003554FF" w:rsidP="009A199C">
            <w:pPr>
              <w:numPr>
                <w:ilvl w:val="0"/>
                <w:numId w:val="2"/>
              </w:num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  <w:r w:rsidR="000940B1">
              <w:rPr>
                <w:sz w:val="24"/>
                <w:szCs w:val="24"/>
              </w:rPr>
              <w:t>ew members</w:t>
            </w:r>
            <w:r>
              <w:rPr>
                <w:sz w:val="24"/>
                <w:szCs w:val="24"/>
              </w:rPr>
              <w:t xml:space="preserve"> are always welcome</w:t>
            </w:r>
            <w:r w:rsidR="00C23FBD">
              <w:rPr>
                <w:sz w:val="24"/>
                <w:szCs w:val="24"/>
              </w:rPr>
              <w:t>, so f</w:t>
            </w:r>
            <w:r w:rsidR="00DB01F8">
              <w:rPr>
                <w:sz w:val="24"/>
                <w:szCs w:val="24"/>
              </w:rPr>
              <w:t xml:space="preserve">eel free to invite </w:t>
            </w:r>
            <w:r w:rsidR="000940B1">
              <w:rPr>
                <w:sz w:val="24"/>
                <w:szCs w:val="24"/>
              </w:rPr>
              <w:t>others</w:t>
            </w:r>
            <w:r w:rsidR="00DB01F8">
              <w:rPr>
                <w:sz w:val="24"/>
                <w:szCs w:val="24"/>
              </w:rPr>
              <w:t xml:space="preserve"> to the meetings to increase </w:t>
            </w:r>
            <w:r w:rsidR="00AE6390">
              <w:rPr>
                <w:sz w:val="24"/>
                <w:szCs w:val="24"/>
              </w:rPr>
              <w:t>networking opportunities/</w:t>
            </w:r>
            <w:r w:rsidR="00DB01F8">
              <w:rPr>
                <w:sz w:val="24"/>
                <w:szCs w:val="24"/>
              </w:rPr>
              <w:t>membership</w:t>
            </w:r>
            <w:r w:rsidR="000940B1">
              <w:rPr>
                <w:sz w:val="24"/>
                <w:szCs w:val="24"/>
              </w:rPr>
              <w:t>.</w:t>
            </w:r>
          </w:p>
        </w:tc>
      </w:tr>
      <w:tr w:rsidR="00C030EB" w:rsidRPr="00363533" w14:paraId="2A6089FE" w14:textId="77777777" w:rsidTr="009A199C">
        <w:trPr>
          <w:trHeight w:val="818"/>
        </w:trPr>
        <w:tc>
          <w:tcPr>
            <w:tcW w:w="2605" w:type="dxa"/>
          </w:tcPr>
          <w:p w14:paraId="57A9C893" w14:textId="544B2B45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ini-Sun (Laerdal)</w:t>
            </w:r>
            <w:r w:rsidR="008C5189">
              <w:rPr>
                <w:rFonts w:eastAsia="Times New Roman" w:cstheme="minorHAnsi"/>
                <w:sz w:val="24"/>
                <w:szCs w:val="24"/>
              </w:rPr>
              <w:t xml:space="preserve"> Update</w:t>
            </w:r>
          </w:p>
        </w:tc>
        <w:tc>
          <w:tcPr>
            <w:tcW w:w="2512" w:type="dxa"/>
            <w:shd w:val="clear" w:color="auto" w:fill="auto"/>
          </w:tcPr>
          <w:p w14:paraId="2780A50B" w14:textId="17F51DB5" w:rsidR="00C030EB" w:rsidRPr="00394C56" w:rsidRDefault="008C5189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94C56">
              <w:rPr>
                <w:rFonts w:eastAsia="Times New Roman" w:cstheme="minorHAnsi"/>
                <w:sz w:val="24"/>
                <w:szCs w:val="24"/>
              </w:rPr>
              <w:t>Beth Moore/</w:t>
            </w:r>
            <w:r w:rsidR="00C030EB" w:rsidRPr="00394C56">
              <w:rPr>
                <w:rFonts w:eastAsia="Times New Roman" w:cstheme="minorHAnsi"/>
                <w:sz w:val="24"/>
                <w:szCs w:val="24"/>
              </w:rPr>
              <w:t>Melissa Ehmke</w:t>
            </w:r>
          </w:p>
        </w:tc>
        <w:tc>
          <w:tcPr>
            <w:tcW w:w="5521" w:type="dxa"/>
            <w:shd w:val="clear" w:color="auto" w:fill="auto"/>
          </w:tcPr>
          <w:p w14:paraId="0314DB15" w14:textId="13566BE3" w:rsidR="007763AC" w:rsidRDefault="00C030EB" w:rsidP="007763A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394C56">
              <w:rPr>
                <w:rFonts w:eastAsia="Times New Roman" w:cstheme="minorHAnsi"/>
                <w:sz w:val="24"/>
                <w:szCs w:val="24"/>
              </w:rPr>
              <w:t>The Mini</w:t>
            </w:r>
            <w:r w:rsidR="008C5189" w:rsidRPr="00394C56">
              <w:rPr>
                <w:rFonts w:eastAsia="Times New Roman" w:cstheme="minorHAnsi"/>
                <w:sz w:val="24"/>
                <w:szCs w:val="24"/>
              </w:rPr>
              <w:t>-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>S</w:t>
            </w:r>
            <w:r w:rsidR="008C5189" w:rsidRPr="00394C56">
              <w:rPr>
                <w:rFonts w:eastAsia="Times New Roman" w:cstheme="minorHAnsi"/>
                <w:sz w:val="24"/>
                <w:szCs w:val="24"/>
              </w:rPr>
              <w:t>UN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7763AC">
              <w:rPr>
                <w:rFonts w:eastAsia="Times New Roman" w:cstheme="minorHAnsi"/>
                <w:sz w:val="24"/>
                <w:szCs w:val="24"/>
              </w:rPr>
              <w:t>has been cancelled for 2021.</w:t>
            </w:r>
          </w:p>
          <w:p w14:paraId="75759D9B" w14:textId="472C31E2" w:rsidR="007763AC" w:rsidRPr="00394C56" w:rsidRDefault="007763AC" w:rsidP="007763A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t is anticipated to occur in early/mid 2022.</w:t>
            </w:r>
          </w:p>
          <w:p w14:paraId="0D485138" w14:textId="7D39415A" w:rsidR="00A50F58" w:rsidRPr="00394C56" w:rsidRDefault="00A50F58" w:rsidP="007763AC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394C56" w:rsidRPr="00363533" w14:paraId="554287E9" w14:textId="77777777" w:rsidTr="009A199C">
        <w:trPr>
          <w:trHeight w:val="1052"/>
        </w:trPr>
        <w:tc>
          <w:tcPr>
            <w:tcW w:w="2605" w:type="dxa"/>
          </w:tcPr>
          <w:p w14:paraId="13A5A13A" w14:textId="4079768C" w:rsidR="00394C56" w:rsidRDefault="00C15A23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hat’s New in your Simulation Lab?</w:t>
            </w:r>
          </w:p>
        </w:tc>
        <w:tc>
          <w:tcPr>
            <w:tcW w:w="2512" w:type="dxa"/>
            <w:shd w:val="clear" w:color="auto" w:fill="auto"/>
          </w:tcPr>
          <w:p w14:paraId="5426EB10" w14:textId="3B847DA9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pen to group</w:t>
            </w:r>
          </w:p>
        </w:tc>
        <w:tc>
          <w:tcPr>
            <w:tcW w:w="5521" w:type="dxa"/>
            <w:shd w:val="clear" w:color="auto" w:fill="auto"/>
          </w:tcPr>
          <w:p w14:paraId="66BF8139" w14:textId="52050F52" w:rsidR="00394C56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SM’s new simulated ventilator</w:t>
            </w:r>
          </w:p>
          <w:p w14:paraId="56571F32" w14:textId="38DBF0C5" w:rsidR="00C15A23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BU’s new defibrillator</w:t>
            </w:r>
          </w:p>
          <w:p w14:paraId="50C1B19B" w14:textId="77777777" w:rsidR="008077CC" w:rsidRDefault="008077CC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SLU’s new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MockTech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IV connectors </w:t>
            </w:r>
          </w:p>
          <w:p w14:paraId="68B074F4" w14:textId="3E72AF73" w:rsidR="008077CC" w:rsidRDefault="00D421EF" w:rsidP="008077CC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  <w:hyperlink r:id="rId10" w:anchor="/" w:history="1">
              <w:proofErr w:type="spellStart"/>
              <w:r w:rsidR="008077CC" w:rsidRPr="008077CC">
                <w:rPr>
                  <w:color w:val="0000FF"/>
                  <w:u w:val="single"/>
                </w:rPr>
                <w:t>Mochtech</w:t>
              </w:r>
              <w:proofErr w:type="spellEnd"/>
              <w:r w:rsidR="008077CC" w:rsidRPr="008077CC">
                <w:rPr>
                  <w:color w:val="0000FF"/>
                  <w:u w:val="single"/>
                </w:rPr>
                <w:t xml:space="preserve"> IV Trainer - Home</w:t>
              </w:r>
            </w:hyperlink>
          </w:p>
          <w:p w14:paraId="72FD0ED0" w14:textId="581EA083" w:rsidR="008077CC" w:rsidRDefault="008077CC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IUE’s new PYXIS and Debriefing for Meaningful Learning (DML) method implementation</w:t>
            </w:r>
          </w:p>
          <w:p w14:paraId="13C38F82" w14:textId="77777777" w:rsidR="00C15A23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leaning procedures discussed-COVID related</w:t>
            </w:r>
          </w:p>
          <w:p w14:paraId="29ED6202" w14:textId="77777777" w:rsidR="00C15A23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SLU discussed </w:t>
            </w:r>
            <w:r w:rsidR="008077CC">
              <w:rPr>
                <w:rFonts w:eastAsia="Times New Roman" w:cstheme="minorHAnsi"/>
                <w:sz w:val="24"/>
                <w:szCs w:val="24"/>
              </w:rPr>
              <w:t xml:space="preserve">new/revised </w:t>
            </w:r>
            <w:r>
              <w:rPr>
                <w:rFonts w:eastAsia="Times New Roman" w:cstheme="minorHAnsi"/>
                <w:sz w:val="24"/>
                <w:szCs w:val="24"/>
              </w:rPr>
              <w:t>room situation</w:t>
            </w:r>
          </w:p>
          <w:p w14:paraId="34DB0A76" w14:textId="522D2490" w:rsidR="008077CC" w:rsidRDefault="008077CC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Cancelling sims due to COVID</w:t>
            </w:r>
          </w:p>
          <w:p w14:paraId="7414991B" w14:textId="54EFB02A" w:rsidR="008077CC" w:rsidRPr="009A199C" w:rsidRDefault="008077CC" w:rsidP="009A199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Laerdal task trainers (switching to another company</w:t>
            </w:r>
            <w:r w:rsidR="00B128FB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>and less cost)</w:t>
            </w:r>
          </w:p>
        </w:tc>
      </w:tr>
      <w:tr w:rsidR="00C15A23" w:rsidRPr="00363533" w14:paraId="2DB7D7D4" w14:textId="77777777" w:rsidTr="009A199C">
        <w:trPr>
          <w:trHeight w:val="1052"/>
        </w:trPr>
        <w:tc>
          <w:tcPr>
            <w:tcW w:w="2605" w:type="dxa"/>
          </w:tcPr>
          <w:p w14:paraId="09C719A3" w14:textId="77777777" w:rsidR="00AE7C67" w:rsidRPr="000451D6" w:rsidRDefault="00C15A23" w:rsidP="00C030EB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451D6">
              <w:rPr>
                <w:rFonts w:eastAsia="Times New Roman" w:cstheme="minorHAnsi"/>
                <w:b/>
                <w:sz w:val="24"/>
                <w:szCs w:val="24"/>
              </w:rPr>
              <w:t xml:space="preserve">Need Information </w:t>
            </w:r>
            <w:r w:rsidR="00AE7C67" w:rsidRPr="000451D6">
              <w:rPr>
                <w:rFonts w:eastAsia="Times New Roman" w:cstheme="minorHAnsi"/>
                <w:b/>
                <w:sz w:val="24"/>
                <w:szCs w:val="24"/>
              </w:rPr>
              <w:t>needed</w:t>
            </w:r>
          </w:p>
          <w:p w14:paraId="2D30564D" w14:textId="0A462BF4" w:rsidR="00AE7C67" w:rsidRPr="009A199C" w:rsidRDefault="00AE7C67" w:rsidP="00C030EB">
            <w:pPr>
              <w:spacing w:after="0" w:line="240" w:lineRule="auto"/>
              <w:rPr>
                <w:rFonts w:eastAsia="Times New Roman" w:cstheme="minorHAnsi"/>
                <w:i/>
              </w:rPr>
            </w:pPr>
            <w:r w:rsidRPr="00AE7C67">
              <w:rPr>
                <w:rFonts w:eastAsia="Times New Roman" w:cstheme="minorHAnsi"/>
                <w:i/>
              </w:rPr>
              <w:t>(please send to Kathy for distribution and/or posting to SLSIG’s website)</w:t>
            </w:r>
          </w:p>
        </w:tc>
        <w:tc>
          <w:tcPr>
            <w:tcW w:w="2512" w:type="dxa"/>
            <w:shd w:val="clear" w:color="auto" w:fill="auto"/>
          </w:tcPr>
          <w:p w14:paraId="326B8497" w14:textId="2971F33A" w:rsidR="00C15A23" w:rsidRDefault="00C15A23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pen to group</w:t>
            </w:r>
          </w:p>
        </w:tc>
        <w:tc>
          <w:tcPr>
            <w:tcW w:w="5521" w:type="dxa"/>
            <w:shd w:val="clear" w:color="auto" w:fill="auto"/>
          </w:tcPr>
          <w:p w14:paraId="0159FF27" w14:textId="77777777" w:rsidR="00C15A23" w:rsidRDefault="00C15A23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ricing information needed on charges for space/resources usage</w:t>
            </w:r>
          </w:p>
          <w:p w14:paraId="3C8C402C" w14:textId="77777777" w:rsidR="00C15A23" w:rsidRDefault="008077CC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deas for training new adjuncts in the sim lab</w:t>
            </w:r>
          </w:p>
          <w:p w14:paraId="61CA6CAB" w14:textId="52DC8BAD" w:rsidR="008077CC" w:rsidRPr="00B128FB" w:rsidRDefault="008077CC" w:rsidP="00B128F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Job role descriptions and titles</w:t>
            </w:r>
          </w:p>
        </w:tc>
      </w:tr>
      <w:tr w:rsidR="00C030EB" w:rsidRPr="00363533" w14:paraId="442765B8" w14:textId="77777777" w:rsidTr="009A199C">
        <w:trPr>
          <w:trHeight w:val="1052"/>
        </w:trPr>
        <w:tc>
          <w:tcPr>
            <w:tcW w:w="2605" w:type="dxa"/>
          </w:tcPr>
          <w:p w14:paraId="37223D6E" w14:textId="69DEF7A8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s in 2021</w:t>
            </w:r>
          </w:p>
        </w:tc>
        <w:tc>
          <w:tcPr>
            <w:tcW w:w="2512" w:type="dxa"/>
            <w:shd w:val="clear" w:color="auto" w:fill="auto"/>
          </w:tcPr>
          <w:p w14:paraId="379B7A15" w14:textId="7EA2F681" w:rsidR="00C030EB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esource</w:t>
            </w:r>
            <w:r w:rsidR="00225208">
              <w:rPr>
                <w:rFonts w:eastAsia="Times New Roman" w:cstheme="minorHAnsi"/>
                <w:sz w:val="24"/>
                <w:szCs w:val="24"/>
              </w:rPr>
              <w:t>s</w:t>
            </w:r>
            <w:r>
              <w:rPr>
                <w:rFonts w:eastAsia="Times New Roman" w:cstheme="minorHAnsi"/>
                <w:sz w:val="24"/>
                <w:szCs w:val="24"/>
              </w:rPr>
              <w:t>-Group</w:t>
            </w:r>
          </w:p>
        </w:tc>
        <w:tc>
          <w:tcPr>
            <w:tcW w:w="5521" w:type="dxa"/>
            <w:shd w:val="clear" w:color="auto" w:fill="auto"/>
          </w:tcPr>
          <w:p w14:paraId="61005BF3" w14:textId="2353AEA2" w:rsidR="008C5189" w:rsidRDefault="00225208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September 28, 2021 (Laerdal Virtual Mini-SUN)</w:t>
            </w:r>
          </w:p>
          <w:p w14:paraId="5C5F3C2A" w14:textId="33FFFD3E" w:rsidR="00225208" w:rsidRDefault="00D421EF" w:rsidP="00225208">
            <w:pPr>
              <w:pStyle w:val="ListParagraph"/>
              <w:tabs>
                <w:tab w:val="left" w:pos="342"/>
              </w:tabs>
              <w:spacing w:after="0" w:line="240" w:lineRule="auto"/>
              <w:ind w:left="360"/>
              <w:rPr>
                <w:rFonts w:eastAsia="Times New Roman" w:cstheme="minorHAnsi"/>
                <w:sz w:val="24"/>
                <w:szCs w:val="24"/>
              </w:rPr>
            </w:pPr>
            <w:hyperlink r:id="rId11" w:history="1">
              <w:r w:rsidR="00225208" w:rsidRPr="00225208">
                <w:rPr>
                  <w:color w:val="0000FF"/>
                  <w:u w:val="single"/>
                </w:rPr>
                <w:t>Simulation User Network (SUN) | Laerdal Medical</w:t>
              </w:r>
            </w:hyperlink>
          </w:p>
          <w:p w14:paraId="62A7384A" w14:textId="13374CBC" w:rsidR="00C030EB" w:rsidRPr="009A199C" w:rsidRDefault="00C030EB" w:rsidP="009A199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vember 17, 2021</w:t>
            </w:r>
          </w:p>
        </w:tc>
      </w:tr>
      <w:tr w:rsidR="00394C56" w:rsidRPr="00363533" w14:paraId="158B5ADD" w14:textId="77777777" w:rsidTr="009A199C">
        <w:trPr>
          <w:trHeight w:val="1052"/>
        </w:trPr>
        <w:tc>
          <w:tcPr>
            <w:tcW w:w="2605" w:type="dxa"/>
          </w:tcPr>
          <w:p w14:paraId="555F4F46" w14:textId="2BBC5912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meeting(s)</w:t>
            </w:r>
          </w:p>
        </w:tc>
        <w:tc>
          <w:tcPr>
            <w:tcW w:w="2512" w:type="dxa"/>
            <w:shd w:val="clear" w:color="auto" w:fill="auto"/>
          </w:tcPr>
          <w:p w14:paraId="447106F9" w14:textId="6BF13EC2" w:rsidR="00394C56" w:rsidRDefault="00394C56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327ED7A7" w14:textId="4BCC39D7" w:rsidR="00394C56" w:rsidRDefault="00225208" w:rsidP="00C030EB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1</w:t>
            </w:r>
            <w:r w:rsidR="00394C56">
              <w:rPr>
                <w:rFonts w:eastAsia="Times New Roman" w:cstheme="minorHAnsi"/>
                <w:sz w:val="24"/>
                <w:szCs w:val="24"/>
              </w:rPr>
              <w:t>/1</w:t>
            </w:r>
            <w:r>
              <w:rPr>
                <w:rFonts w:eastAsia="Times New Roman" w:cstheme="minorHAnsi"/>
                <w:sz w:val="24"/>
                <w:szCs w:val="24"/>
              </w:rPr>
              <w:t>7</w:t>
            </w:r>
            <w:r w:rsidR="00394C56">
              <w:rPr>
                <w:rFonts w:eastAsia="Times New Roman" w:cstheme="minorHAnsi"/>
                <w:sz w:val="24"/>
                <w:szCs w:val="24"/>
              </w:rPr>
              <w:t>/21 1:30-3:30PM</w:t>
            </w:r>
          </w:p>
          <w:p w14:paraId="3F25506E" w14:textId="5D48A653" w:rsidR="00394C56" w:rsidRPr="009A199C" w:rsidRDefault="00394C56" w:rsidP="009A199C">
            <w:pPr>
              <w:pStyle w:val="ListParagraph"/>
              <w:numPr>
                <w:ilvl w:val="0"/>
                <w:numId w:val="13"/>
              </w:num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Via zoom (</w:t>
            </w:r>
            <w:r w:rsidRPr="00394C56">
              <w:rPr>
                <w:rFonts w:eastAsia="Times New Roman" w:cstheme="minorHAnsi"/>
                <w:sz w:val="24"/>
                <w:szCs w:val="24"/>
              </w:rPr>
              <w:t>zoom information to be sent to group prior to the meeting). In-person meetings will be considered (if allowed)</w:t>
            </w:r>
            <w:r>
              <w:rPr>
                <w:rFonts w:eastAsia="Times New Roman" w:cstheme="minorHAnsi"/>
                <w:sz w:val="24"/>
                <w:szCs w:val="24"/>
              </w:rPr>
              <w:t>.</w:t>
            </w:r>
          </w:p>
        </w:tc>
      </w:tr>
      <w:tr w:rsidR="00C030EB" w:rsidRPr="00363533" w14:paraId="1E80B94F" w14:textId="77777777" w:rsidTr="009A199C">
        <w:trPr>
          <w:trHeight w:val="1277"/>
        </w:trPr>
        <w:tc>
          <w:tcPr>
            <w:tcW w:w="2605" w:type="dxa"/>
          </w:tcPr>
          <w:p w14:paraId="626DEBED" w14:textId="77777777" w:rsidR="00C030EB" w:rsidRPr="00AD6492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eeting Adjourned</w:t>
            </w:r>
          </w:p>
        </w:tc>
        <w:tc>
          <w:tcPr>
            <w:tcW w:w="2512" w:type="dxa"/>
            <w:shd w:val="clear" w:color="auto" w:fill="auto"/>
          </w:tcPr>
          <w:p w14:paraId="2E00D43E" w14:textId="7136B7C8" w:rsidR="00C030EB" w:rsidRPr="00AD6492" w:rsidRDefault="00C030EB" w:rsidP="00C030EB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Kathy Roseland</w:t>
            </w:r>
          </w:p>
        </w:tc>
        <w:tc>
          <w:tcPr>
            <w:tcW w:w="5521" w:type="dxa"/>
            <w:shd w:val="clear" w:color="auto" w:fill="auto"/>
          </w:tcPr>
          <w:p w14:paraId="70DB0CA3" w14:textId="6E410369" w:rsidR="00C030EB" w:rsidRPr="00AD6492" w:rsidRDefault="00C030EB" w:rsidP="009A199C">
            <w:pPr>
              <w:tabs>
                <w:tab w:val="left" w:pos="342"/>
              </w:tabs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he</w:t>
            </w:r>
            <w:r w:rsidR="009A199C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meeting </w:t>
            </w:r>
            <w:r w:rsidRPr="000C37E0">
              <w:rPr>
                <w:rFonts w:eastAsia="Times New Roman" w:cstheme="minorHAnsi"/>
                <w:sz w:val="24"/>
                <w:szCs w:val="24"/>
              </w:rPr>
              <w:t xml:space="preserve">was adjourned at </w:t>
            </w:r>
            <w:r w:rsidR="000C37E0" w:rsidRPr="000C37E0">
              <w:rPr>
                <w:rFonts w:eastAsia="Times New Roman" w:cstheme="minorHAnsi"/>
                <w:sz w:val="24"/>
                <w:szCs w:val="24"/>
              </w:rPr>
              <w:t>2:25</w:t>
            </w:r>
            <w:r w:rsidR="008C5189" w:rsidRPr="000C37E0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0C37E0">
              <w:rPr>
                <w:rFonts w:eastAsia="Times New Roman" w:cstheme="minorHAnsi"/>
                <w:sz w:val="24"/>
                <w:szCs w:val="24"/>
              </w:rPr>
              <w:t>pm</w:t>
            </w:r>
          </w:p>
        </w:tc>
      </w:tr>
    </w:tbl>
    <w:p w14:paraId="4B51DB59" w14:textId="4FFAAC43" w:rsidR="00210429" w:rsidRDefault="00210429"/>
    <w:p w14:paraId="5EAF766E" w14:textId="30ED900C" w:rsidR="00C72FB1" w:rsidRDefault="00C72FB1"/>
    <w:sectPr w:rsidR="00C72FB1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39E46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3C7C09"/>
    <w:multiLevelType w:val="hybridMultilevel"/>
    <w:tmpl w:val="81921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4B258D"/>
    <w:multiLevelType w:val="hybridMultilevel"/>
    <w:tmpl w:val="82068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9"/>
  </w:num>
  <w:num w:numId="5">
    <w:abstractNumId w:val="27"/>
  </w:num>
  <w:num w:numId="6">
    <w:abstractNumId w:val="10"/>
  </w:num>
  <w:num w:numId="7">
    <w:abstractNumId w:val="26"/>
  </w:num>
  <w:num w:numId="8">
    <w:abstractNumId w:val="13"/>
  </w:num>
  <w:num w:numId="9">
    <w:abstractNumId w:val="16"/>
  </w:num>
  <w:num w:numId="10">
    <w:abstractNumId w:val="0"/>
  </w:num>
  <w:num w:numId="11">
    <w:abstractNumId w:val="24"/>
  </w:num>
  <w:num w:numId="12">
    <w:abstractNumId w:val="6"/>
  </w:num>
  <w:num w:numId="13">
    <w:abstractNumId w:val="5"/>
  </w:num>
  <w:num w:numId="14">
    <w:abstractNumId w:val="25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30"/>
  </w:num>
  <w:num w:numId="31">
    <w:abstractNumId w:val="23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25CFB"/>
    <w:rsid w:val="00036253"/>
    <w:rsid w:val="000441CD"/>
    <w:rsid w:val="00044B40"/>
    <w:rsid w:val="000451D6"/>
    <w:rsid w:val="0005612C"/>
    <w:rsid w:val="00061C37"/>
    <w:rsid w:val="000857A4"/>
    <w:rsid w:val="0009087A"/>
    <w:rsid w:val="000940B1"/>
    <w:rsid w:val="000A074A"/>
    <w:rsid w:val="000A41F4"/>
    <w:rsid w:val="000A5D4B"/>
    <w:rsid w:val="000B1A4F"/>
    <w:rsid w:val="000B665B"/>
    <w:rsid w:val="000C37E0"/>
    <w:rsid w:val="000E1EEB"/>
    <w:rsid w:val="000E23A1"/>
    <w:rsid w:val="000E6ED0"/>
    <w:rsid w:val="001007C9"/>
    <w:rsid w:val="0010215E"/>
    <w:rsid w:val="00111ABB"/>
    <w:rsid w:val="00113F59"/>
    <w:rsid w:val="001636D1"/>
    <w:rsid w:val="00172734"/>
    <w:rsid w:val="00190090"/>
    <w:rsid w:val="001B10BB"/>
    <w:rsid w:val="001D2F0C"/>
    <w:rsid w:val="001D4F0A"/>
    <w:rsid w:val="001E66A7"/>
    <w:rsid w:val="001E6DA8"/>
    <w:rsid w:val="00205D51"/>
    <w:rsid w:val="00210429"/>
    <w:rsid w:val="00210B89"/>
    <w:rsid w:val="0021147F"/>
    <w:rsid w:val="0022364E"/>
    <w:rsid w:val="00225208"/>
    <w:rsid w:val="00227894"/>
    <w:rsid w:val="00230B43"/>
    <w:rsid w:val="00236E74"/>
    <w:rsid w:val="002423EF"/>
    <w:rsid w:val="00242E52"/>
    <w:rsid w:val="00246009"/>
    <w:rsid w:val="00250702"/>
    <w:rsid w:val="00251CDB"/>
    <w:rsid w:val="00283797"/>
    <w:rsid w:val="00286B45"/>
    <w:rsid w:val="00291556"/>
    <w:rsid w:val="0029415F"/>
    <w:rsid w:val="002B15D1"/>
    <w:rsid w:val="002D454C"/>
    <w:rsid w:val="002E6024"/>
    <w:rsid w:val="002F55AF"/>
    <w:rsid w:val="00315232"/>
    <w:rsid w:val="003208D9"/>
    <w:rsid w:val="0032447C"/>
    <w:rsid w:val="00330E71"/>
    <w:rsid w:val="00331700"/>
    <w:rsid w:val="00340D1B"/>
    <w:rsid w:val="00346DC8"/>
    <w:rsid w:val="00352B94"/>
    <w:rsid w:val="0035340D"/>
    <w:rsid w:val="003554FF"/>
    <w:rsid w:val="00363533"/>
    <w:rsid w:val="003733D0"/>
    <w:rsid w:val="00380267"/>
    <w:rsid w:val="003879DA"/>
    <w:rsid w:val="00394C56"/>
    <w:rsid w:val="0039607C"/>
    <w:rsid w:val="003A1BB0"/>
    <w:rsid w:val="003D5D29"/>
    <w:rsid w:val="003E1F1B"/>
    <w:rsid w:val="003E697D"/>
    <w:rsid w:val="003F2BDF"/>
    <w:rsid w:val="003F571D"/>
    <w:rsid w:val="0040146F"/>
    <w:rsid w:val="0040427B"/>
    <w:rsid w:val="00423BB9"/>
    <w:rsid w:val="0042435D"/>
    <w:rsid w:val="00430256"/>
    <w:rsid w:val="00455B3A"/>
    <w:rsid w:val="00465515"/>
    <w:rsid w:val="00477FDE"/>
    <w:rsid w:val="004814F9"/>
    <w:rsid w:val="00496D6A"/>
    <w:rsid w:val="004A3830"/>
    <w:rsid w:val="004B0313"/>
    <w:rsid w:val="004B76AC"/>
    <w:rsid w:val="004C09D3"/>
    <w:rsid w:val="004C6854"/>
    <w:rsid w:val="004D0DAB"/>
    <w:rsid w:val="004E6036"/>
    <w:rsid w:val="004E6643"/>
    <w:rsid w:val="004F0BCC"/>
    <w:rsid w:val="004F305F"/>
    <w:rsid w:val="00511F5D"/>
    <w:rsid w:val="00526A17"/>
    <w:rsid w:val="00546AA1"/>
    <w:rsid w:val="005578A4"/>
    <w:rsid w:val="005A6AC8"/>
    <w:rsid w:val="005B37B4"/>
    <w:rsid w:val="005B43D8"/>
    <w:rsid w:val="005D26EE"/>
    <w:rsid w:val="005F431E"/>
    <w:rsid w:val="006043B8"/>
    <w:rsid w:val="0060542B"/>
    <w:rsid w:val="0060662A"/>
    <w:rsid w:val="00607936"/>
    <w:rsid w:val="00633F21"/>
    <w:rsid w:val="00645C59"/>
    <w:rsid w:val="00656CB8"/>
    <w:rsid w:val="0066185F"/>
    <w:rsid w:val="0067140D"/>
    <w:rsid w:val="0067497A"/>
    <w:rsid w:val="00681D86"/>
    <w:rsid w:val="006832A3"/>
    <w:rsid w:val="00690F4F"/>
    <w:rsid w:val="006965CE"/>
    <w:rsid w:val="006B1105"/>
    <w:rsid w:val="006B1633"/>
    <w:rsid w:val="006D7434"/>
    <w:rsid w:val="006E137D"/>
    <w:rsid w:val="006E5178"/>
    <w:rsid w:val="00702573"/>
    <w:rsid w:val="0072028A"/>
    <w:rsid w:val="00723C7C"/>
    <w:rsid w:val="00747849"/>
    <w:rsid w:val="007544B7"/>
    <w:rsid w:val="00754BAC"/>
    <w:rsid w:val="00754C30"/>
    <w:rsid w:val="007763AC"/>
    <w:rsid w:val="007838D8"/>
    <w:rsid w:val="0079612B"/>
    <w:rsid w:val="00797983"/>
    <w:rsid w:val="007A0C2B"/>
    <w:rsid w:val="007A48EE"/>
    <w:rsid w:val="007B188F"/>
    <w:rsid w:val="007B69CB"/>
    <w:rsid w:val="007B73E2"/>
    <w:rsid w:val="007E0AF4"/>
    <w:rsid w:val="007F0A78"/>
    <w:rsid w:val="007F5908"/>
    <w:rsid w:val="008077CC"/>
    <w:rsid w:val="008150AF"/>
    <w:rsid w:val="00827333"/>
    <w:rsid w:val="008300FE"/>
    <w:rsid w:val="00832810"/>
    <w:rsid w:val="0083634B"/>
    <w:rsid w:val="00852FBB"/>
    <w:rsid w:val="00865AD3"/>
    <w:rsid w:val="008822EF"/>
    <w:rsid w:val="00884448"/>
    <w:rsid w:val="00887E5B"/>
    <w:rsid w:val="008B24A6"/>
    <w:rsid w:val="008B5D5A"/>
    <w:rsid w:val="008C5189"/>
    <w:rsid w:val="008D3355"/>
    <w:rsid w:val="008D71C7"/>
    <w:rsid w:val="008F1541"/>
    <w:rsid w:val="008F3607"/>
    <w:rsid w:val="00902951"/>
    <w:rsid w:val="0090472B"/>
    <w:rsid w:val="00905DF5"/>
    <w:rsid w:val="009273F7"/>
    <w:rsid w:val="00932B6C"/>
    <w:rsid w:val="0093347E"/>
    <w:rsid w:val="00933DB5"/>
    <w:rsid w:val="009529A0"/>
    <w:rsid w:val="00966E35"/>
    <w:rsid w:val="0098083A"/>
    <w:rsid w:val="009825F5"/>
    <w:rsid w:val="009A199C"/>
    <w:rsid w:val="009B6DBA"/>
    <w:rsid w:val="009C37E0"/>
    <w:rsid w:val="009D52AF"/>
    <w:rsid w:val="009D708F"/>
    <w:rsid w:val="009F2C77"/>
    <w:rsid w:val="00A043B9"/>
    <w:rsid w:val="00A10B32"/>
    <w:rsid w:val="00A11A4E"/>
    <w:rsid w:val="00A11C45"/>
    <w:rsid w:val="00A2410C"/>
    <w:rsid w:val="00A3419B"/>
    <w:rsid w:val="00A46D56"/>
    <w:rsid w:val="00A47CCC"/>
    <w:rsid w:val="00A50F58"/>
    <w:rsid w:val="00A67415"/>
    <w:rsid w:val="00A7138C"/>
    <w:rsid w:val="00A77C60"/>
    <w:rsid w:val="00A966A7"/>
    <w:rsid w:val="00AA2F88"/>
    <w:rsid w:val="00AA3B00"/>
    <w:rsid w:val="00AC059F"/>
    <w:rsid w:val="00AC1DAC"/>
    <w:rsid w:val="00AD6492"/>
    <w:rsid w:val="00AE48EA"/>
    <w:rsid w:val="00AE6390"/>
    <w:rsid w:val="00AE7C67"/>
    <w:rsid w:val="00B0227C"/>
    <w:rsid w:val="00B128FB"/>
    <w:rsid w:val="00B23209"/>
    <w:rsid w:val="00B259C0"/>
    <w:rsid w:val="00B55179"/>
    <w:rsid w:val="00B72F5D"/>
    <w:rsid w:val="00B75654"/>
    <w:rsid w:val="00B76DAC"/>
    <w:rsid w:val="00B842FE"/>
    <w:rsid w:val="00B8617B"/>
    <w:rsid w:val="00B9348F"/>
    <w:rsid w:val="00BA6680"/>
    <w:rsid w:val="00BB280E"/>
    <w:rsid w:val="00BD2B3F"/>
    <w:rsid w:val="00BE66DA"/>
    <w:rsid w:val="00BF08B3"/>
    <w:rsid w:val="00BF0C33"/>
    <w:rsid w:val="00C030EB"/>
    <w:rsid w:val="00C10404"/>
    <w:rsid w:val="00C13ED1"/>
    <w:rsid w:val="00C15A23"/>
    <w:rsid w:val="00C162B9"/>
    <w:rsid w:val="00C23FBD"/>
    <w:rsid w:val="00C2787F"/>
    <w:rsid w:val="00C3679D"/>
    <w:rsid w:val="00C45AB1"/>
    <w:rsid w:val="00C464F0"/>
    <w:rsid w:val="00C471F2"/>
    <w:rsid w:val="00C6135A"/>
    <w:rsid w:val="00C72FB1"/>
    <w:rsid w:val="00C833BB"/>
    <w:rsid w:val="00C83C31"/>
    <w:rsid w:val="00CA352C"/>
    <w:rsid w:val="00CA3AB5"/>
    <w:rsid w:val="00CC6BFF"/>
    <w:rsid w:val="00CE2AF9"/>
    <w:rsid w:val="00CF71D8"/>
    <w:rsid w:val="00D042DA"/>
    <w:rsid w:val="00D21B0F"/>
    <w:rsid w:val="00D302A3"/>
    <w:rsid w:val="00D33F72"/>
    <w:rsid w:val="00D35E70"/>
    <w:rsid w:val="00D421EF"/>
    <w:rsid w:val="00D62520"/>
    <w:rsid w:val="00D63080"/>
    <w:rsid w:val="00D65C62"/>
    <w:rsid w:val="00D771AB"/>
    <w:rsid w:val="00D85E30"/>
    <w:rsid w:val="00D97116"/>
    <w:rsid w:val="00DA0421"/>
    <w:rsid w:val="00DA4C4E"/>
    <w:rsid w:val="00DA63C0"/>
    <w:rsid w:val="00DB01F8"/>
    <w:rsid w:val="00DB13CB"/>
    <w:rsid w:val="00DC1C16"/>
    <w:rsid w:val="00DD7401"/>
    <w:rsid w:val="00DE419D"/>
    <w:rsid w:val="00DF008F"/>
    <w:rsid w:val="00DF5079"/>
    <w:rsid w:val="00E03A22"/>
    <w:rsid w:val="00E050FA"/>
    <w:rsid w:val="00E23550"/>
    <w:rsid w:val="00E3225B"/>
    <w:rsid w:val="00E324D0"/>
    <w:rsid w:val="00E53C48"/>
    <w:rsid w:val="00E61BF5"/>
    <w:rsid w:val="00E817FA"/>
    <w:rsid w:val="00E82F08"/>
    <w:rsid w:val="00E9238C"/>
    <w:rsid w:val="00EA43A7"/>
    <w:rsid w:val="00EB3865"/>
    <w:rsid w:val="00EB5724"/>
    <w:rsid w:val="00EB7848"/>
    <w:rsid w:val="00EC17E0"/>
    <w:rsid w:val="00EC2359"/>
    <w:rsid w:val="00EC61EE"/>
    <w:rsid w:val="00ED5C8D"/>
    <w:rsid w:val="00ED5DE6"/>
    <w:rsid w:val="00ED7B23"/>
    <w:rsid w:val="00EE2EA1"/>
    <w:rsid w:val="00EF439A"/>
    <w:rsid w:val="00F023A1"/>
    <w:rsid w:val="00F046E0"/>
    <w:rsid w:val="00F25850"/>
    <w:rsid w:val="00F26BE7"/>
    <w:rsid w:val="00F26FA8"/>
    <w:rsid w:val="00F31294"/>
    <w:rsid w:val="00F41947"/>
    <w:rsid w:val="00F43E72"/>
    <w:rsid w:val="00F46BBB"/>
    <w:rsid w:val="00F560E8"/>
    <w:rsid w:val="00F575BF"/>
    <w:rsid w:val="00F639F7"/>
    <w:rsid w:val="00FA4B0E"/>
    <w:rsid w:val="00FA726E"/>
    <w:rsid w:val="00FB0685"/>
    <w:rsid w:val="00FB3D47"/>
    <w:rsid w:val="00FE1FDA"/>
    <w:rsid w:val="00FF137E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F38E"/>
  <w15:docId w15:val="{9E6C72D7-2E30-4AFB-86C4-5B8D032F5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771AB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E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87E5B"/>
    <w:rPr>
      <w:color w:val="800080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36E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F55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aerdal.com/ca/learn/sun/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www.ivtrainer.com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slsig.github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D4C814A2E774BA5DE49D01B2D57B4" ma:contentTypeVersion="10" ma:contentTypeDescription="Create a new document." ma:contentTypeScope="" ma:versionID="69fb32a9f007385787c3cfc995f9cb19">
  <xsd:schema xmlns:xsd="http://www.w3.org/2001/XMLSchema" xmlns:xs="http://www.w3.org/2001/XMLSchema" xmlns:p="http://schemas.microsoft.com/office/2006/metadata/properties" xmlns:ns3="f69cf807-68bf-4dd9-bc00-1e39a47f48f9" targetNamespace="http://schemas.microsoft.com/office/2006/metadata/properties" ma:root="true" ma:fieldsID="fa6e11864dcc5b722d0e2dc46bc6bbb1" ns3:_="">
    <xsd:import namespace="f69cf807-68bf-4dd9-bc00-1e39a47f48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cf807-68bf-4dd9-bc00-1e39a47f48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D1772-DCB4-4C3C-A9E4-6B2072BBEF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9cf807-68bf-4dd9-bc00-1e39a47f48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294683-89AB-424B-946A-EDF4B59E9B35}">
  <ds:schemaRefs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f69cf807-68bf-4dd9-bc00-1e39a47f48f9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0F8CAD5-157F-42CC-AF90-5D228068995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CF3F52-D921-4FB8-A32C-9FD805BC4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3</Words>
  <Characters>3039</Characters>
  <Application>Microsoft Office Word</Application>
  <DocSecurity>4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hassler</dc:creator>
  <cp:lastModifiedBy>Ehmke, Melissa</cp:lastModifiedBy>
  <cp:revision>2</cp:revision>
  <cp:lastPrinted>2021-04-12T14:51:00Z</cp:lastPrinted>
  <dcterms:created xsi:type="dcterms:W3CDTF">2021-10-28T13:30:00Z</dcterms:created>
  <dcterms:modified xsi:type="dcterms:W3CDTF">2021-10-28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D4C814A2E774BA5DE49D01B2D57B4</vt:lpwstr>
  </property>
</Properties>
</file>